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9BEFB" w14:textId="77777777" w:rsidR="008564AA" w:rsidRPr="001C37C7" w:rsidRDefault="008564AA" w:rsidP="00610ED2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24"/>
          <w:szCs w:val="24"/>
          <w:lang w:val="es-AR"/>
        </w:rPr>
      </w:pPr>
      <w:r w:rsidRPr="001C37C7">
        <w:rPr>
          <w:rFonts w:ascii="Calibri-Bold" w:hAnsi="Calibri-Bold" w:cs="Calibri-Bold"/>
          <w:b/>
          <w:bCs/>
          <w:sz w:val="24"/>
          <w:szCs w:val="24"/>
          <w:lang w:val="es-AR"/>
        </w:rPr>
        <w:t>Pepa Maliega mo le Suesuega o Vairusi ua ono Ulufaleina le Tino o le KOVITI-19</w:t>
      </w:r>
    </w:p>
    <w:p w14:paraId="317065F2" w14:textId="77777777" w:rsidR="008564AA" w:rsidRPr="00F9555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3F7BD0" w:rsidRPr="00155F8E" w14:paraId="6C36BE42" w14:textId="77777777" w:rsidTr="003F7BD0">
        <w:tc>
          <w:tcPr>
            <w:tcW w:w="10705" w:type="dxa"/>
          </w:tcPr>
          <w:p w14:paraId="4003C8AF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Igoa o le Tamaititi Aoga:</w:t>
            </w:r>
          </w:p>
        </w:tc>
      </w:tr>
      <w:tr w:rsidR="003F7BD0" w:rsidRPr="00155F8E" w14:paraId="79B4ACF1" w14:textId="77777777" w:rsidTr="003F7BD0">
        <w:tc>
          <w:tcPr>
            <w:tcW w:w="10705" w:type="dxa"/>
          </w:tcPr>
          <w:p w14:paraId="0B2DDE45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Aso Fanau o le Tamaitiiti Aoga:</w:t>
            </w:r>
          </w:p>
        </w:tc>
      </w:tr>
      <w:tr w:rsidR="003F7BD0" w:rsidRPr="00F95556" w14:paraId="0C8AEE69" w14:textId="77777777" w:rsidTr="003F7BD0">
        <w:tc>
          <w:tcPr>
            <w:tcW w:w="10705" w:type="dxa"/>
          </w:tcPr>
          <w:p w14:paraId="235B9C61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>Aoga:</w:t>
            </w:r>
          </w:p>
        </w:tc>
      </w:tr>
      <w:tr w:rsidR="003F7BD0" w:rsidRPr="00155F8E" w14:paraId="2D24CF40" w14:textId="77777777" w:rsidTr="003F7BD0">
        <w:tc>
          <w:tcPr>
            <w:tcW w:w="10705" w:type="dxa"/>
          </w:tcPr>
          <w:p w14:paraId="48E8FC53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Igoa o (le) Matua/Tausi Fanau:</w:t>
            </w:r>
          </w:p>
        </w:tc>
      </w:tr>
      <w:tr w:rsidR="003F7BD0" w:rsidRPr="00F95556" w14:paraId="537DDD25" w14:textId="77777777" w:rsidTr="003F7BD0">
        <w:tc>
          <w:tcPr>
            <w:tcW w:w="10705" w:type="dxa"/>
          </w:tcPr>
          <w:p w14:paraId="782F8E95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>Tuatusi o le Aiga:</w:t>
            </w:r>
          </w:p>
        </w:tc>
      </w:tr>
      <w:tr w:rsidR="003F7BD0" w:rsidRPr="00F95556" w14:paraId="07B75DBB" w14:textId="77777777" w:rsidTr="003F7BD0">
        <w:tc>
          <w:tcPr>
            <w:tcW w:w="10705" w:type="dxa"/>
          </w:tcPr>
          <w:p w14:paraId="1E99A764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>Numera o le telefoni:</w:t>
            </w:r>
          </w:p>
        </w:tc>
      </w:tr>
    </w:tbl>
    <w:p w14:paraId="20937D77" w14:textId="77777777" w:rsidR="003F7BD0" w:rsidRPr="00F95556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45CF2245" w14:textId="1D60C1A5" w:rsidR="008564AA" w:rsidRPr="001C37C7" w:rsidRDefault="008564AA" w:rsidP="00AA119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1"/>
          <w:szCs w:val="21"/>
          <w:lang w:val="es-AR"/>
        </w:rPr>
      </w:pP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Faamolemole, faitau ma le faaeteete i lenei faasilasilaga e faamatala auiliili tulaga e manaomia ai le maliega mai ia oe le matua ma saini le faatagaina mo le su’ega o le KOVITI-19.</w:t>
      </w:r>
    </w:p>
    <w:p w14:paraId="36627F11" w14:textId="271E6244" w:rsidR="008564AA" w:rsidRPr="001C37C7" w:rsidRDefault="008564AA" w:rsidP="00BA6B6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o le suesuega o le KOVITI-19 mo le tamaititi aoga o lo’o tusia i luga o le a faatinoina e ala i le</w:t>
      </w:r>
      <w:r w:rsidR="004968D4">
        <w:rPr>
          <w:rFonts w:ascii="Calibri" w:hAnsi="Calibri" w:cs="Calibri"/>
          <w:sz w:val="21"/>
          <w:szCs w:val="21"/>
          <w:lang w:val="es-AR"/>
        </w:rPr>
        <w:t xml:space="preserve"> </w:t>
      </w:r>
      <w:r w:rsidR="00BA6B6E" w:rsidRPr="00155F8E">
        <w:rPr>
          <w:rFonts w:ascii="Calibri" w:hAnsi="Calibri" w:cs="Calibri"/>
          <w:sz w:val="21"/>
          <w:szCs w:val="21"/>
          <w:lang w:val="es-AR"/>
        </w:rPr>
        <w:t>&lt;insert name of test&gt;</w:t>
      </w:r>
      <w:r w:rsidR="0067210B" w:rsidRPr="00155F8E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 faamautinoa ai poo iai ni vaega o le vairusi i totonu o le tino ua saunia e le Matagaluega o le Soifua Maloloina o le Sitete o Uosigitone (Washington State Department of Health) ma faailoa atu o </w:t>
      </w:r>
      <w:r w:rsidRPr="00155F8E">
        <w:rPr>
          <w:rFonts w:ascii="Calibri" w:hAnsi="Calibri" w:cs="Calibri"/>
          <w:i/>
          <w:iCs/>
          <w:sz w:val="21"/>
          <w:szCs w:val="21"/>
          <w:lang w:val="es-AR"/>
        </w:rPr>
        <w:t>le Pepa o Mea Moni mo Tagata Taitoatas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mo le suesuega ua avanoa mo a’u.</w:t>
      </w:r>
    </w:p>
    <w:p w14:paraId="7BB18C62" w14:textId="54147338" w:rsidR="00DC5F2F" w:rsidRPr="001C37C7" w:rsidRDefault="008564AA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o le mafaia o le tamaititi aoga o lo’o tusia i luga e maua ai sana suesuega e faatapulaaina i le avanoa o sapalai faalesuesuega.</w:t>
      </w:r>
    </w:p>
    <w:p w14:paraId="25720C76" w14:textId="489C8305" w:rsidR="00DC5F2F" w:rsidRPr="001C37C7" w:rsidRDefault="008564AA" w:rsidP="00DC0E0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o le tagata e faatinoina le suesuega e le’o se tausi soifua maloloina o le tamaititi aoga o lo’o tusia i luga. O le suesuega e le fai ma sui mo se togafitiga mai se tausi soifua maloloina. Ou te tau’aveina ma le atoatoa le tiutetau’ave o le faatinoina o faiga tatau e tusa ai ma i’uga o le suesuega, e aofia ai le sailia o fautuaga faalesoifua maloloina, tausiga lelei, ma togafitiga mai se tausi soifua maloloina poo se isi tagata tau soifua maloloinia afai e iai ni o’u fesili poo popolega, afai e ono tula’i mai auga o le KOVITI-19 a le tamaititi aoga o lo’o tusia i luga, pe afai e atili ona leaga le tulaga o le tamaititi aoga o lo’o tusia i luga.</w:t>
      </w:r>
    </w:p>
    <w:p w14:paraId="2354D0B4" w14:textId="77777777" w:rsidR="00DC5F2F" w:rsidRPr="001C37C7" w:rsidRDefault="00DC5F2F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cstheme="minorHAnsi"/>
          <w:sz w:val="21"/>
          <w:szCs w:val="21"/>
          <w:lang w:val="es-AR"/>
        </w:rPr>
        <w:t>O lea ou te malamalama, e pei o soo se isi lava suesuega faalesoifua maloloina, atonu e iai tulaga e maua mai i’uga o le suesuega e fai mai ua maua i le KOVITI-19 ae e le sa’o, pe e fai mai ua le maua i le KOVITI-19 ae ua le sa’o fo'i.</w:t>
      </w:r>
    </w:p>
    <w:p w14:paraId="07D747F6" w14:textId="4D788574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o le tiutetau’ave a a’u lava ia e logo le tausi soifua maloloina a le tamaititi aoga o lo’o tusia i luga pe a maua se i’uga o le suesuega ae ua maua i le faamai, ma o le a le lafoina e se tasi se kopi i le tausi soifua maloloina o le tamaititi aoga o lo’o tusia i luga.</w:t>
      </w:r>
    </w:p>
    <w:p w14:paraId="68F04F2E" w14:textId="361E6A22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 te malamalama o le suesuega e faamautinoa ai poo iai ni vaega o le vairusi i totonu o le tino o le a avanoa pe a atoa le 15-30 minute. </w:t>
      </w:r>
    </w:p>
    <w:p w14:paraId="661A74FF" w14:textId="36C89BE1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ma faailoa atu o le mauaina o se suesuega ua iai le faamai o se faailoga lea e manaomia e le tamaititi aoga o lo’o tusia i luga ona faanofoesea o ia lava ina ia le pisia isi.</w:t>
      </w:r>
    </w:p>
    <w:p w14:paraId="200739F3" w14:textId="77777777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Ua logoina a’u i le faamoemoega o lenei suesuega, taualumaga, ma lamatiaga e ono tula’i mai ma penefiti. </w:t>
      </w:r>
      <w:r w:rsidRPr="001C37C7">
        <w:rPr>
          <w:rFonts w:ascii="Calibri" w:hAnsi="Calibri" w:cs="Calibri"/>
          <w:sz w:val="21"/>
          <w:szCs w:val="21"/>
        </w:rPr>
        <w:t>O le a ou maua</w:t>
      </w:r>
    </w:p>
    <w:p w14:paraId="5046D48D" w14:textId="4910DA22" w:rsidR="008564AA" w:rsidRPr="001C37C7" w:rsidRDefault="008564AA" w:rsidP="003F7BD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le avanoa e fesili ni fesili ae le’i faia se suesuega o le KOVITI-19. Ou te malamalama pe afai ou te le mana’o ona faaauau le tamaititi aoga o lo’o tusia i luga ma le suesuega o le KOVITI-19, e mafai lava ona ou teena le suesuega. </w:t>
      </w:r>
    </w:p>
    <w:p w14:paraId="485504AE" w14:textId="0B37DFC7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ina ia faamautinoa le soifua maloloina ma le saogalemu o tagata lautele ma ina ia taofia le pesia o le KOVITI-19, e ono</w:t>
      </w:r>
    </w:p>
    <w:p w14:paraId="00A170CA" w14:textId="77777777" w:rsidR="008564AA" w:rsidRPr="001C37C7" w:rsidRDefault="008564AA" w:rsidP="00B71DFB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faasoa atu i’uga o le suesuega e aunoa ma la’u lava faatagana.</w:t>
      </w:r>
    </w:p>
    <w:p w14:paraId="4C70A63C" w14:textId="0BDE9736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 te malamalama o le a faailoa atu i’uga o le suesuega i puleaga tau soifua maloloina e tatau ai e tusa ai ma le manaomia o le tulafono. </w:t>
      </w:r>
    </w:p>
    <w:p w14:paraId="18A63620" w14:textId="6590227C" w:rsidR="003F3CD2" w:rsidRPr="001C37C7" w:rsidRDefault="003F3CD2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amalama e mafai ona ou aveese la’u maliega mo le suesuega i soo se taima ae le’i faatinoina le suesuega.</w:t>
      </w:r>
    </w:p>
    <w:p w14:paraId="3B771EE6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63E93D03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1"/>
          <w:szCs w:val="21"/>
          <w:lang w:val="es-AR"/>
        </w:rPr>
      </w:pP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FAATAGANA/MALIEGA E SUESUE MO LE KOVITI-19</w:t>
      </w:r>
    </w:p>
    <w:p w14:paraId="05D685AB" w14:textId="28C1C09B" w:rsidR="008564AA" w:rsidRPr="001C37C7" w:rsidRDefault="008564AA" w:rsidP="008564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ie e faatagaina le tamaititi aoga o lo’o tusia i luga ona fai sana suesuega o le KOVITI-19.</w:t>
      </w:r>
    </w:p>
    <w:p w14:paraId="11D2A1FA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589CB7C7" w14:textId="77777777" w:rsidR="003F7BD0" w:rsidRPr="001C37C7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0F4343D5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_____________________________________________</w:t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__________________________</w:t>
      </w:r>
    </w:p>
    <w:p w14:paraId="228E037E" w14:textId="4DC0B743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Saini o (le) Matua/Tausi Fanau </w:t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Aso na saini ai</w:t>
      </w:r>
    </w:p>
    <w:p w14:paraId="3D28CCB2" w14:textId="77777777" w:rsidR="003F7BD0" w:rsidRPr="001C37C7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61418CEC" w14:textId="77777777" w:rsidR="003F7BD0" w:rsidRPr="001C37C7" w:rsidRDefault="003F7BD0" w:rsidP="003F7BD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2AC825C8" w14:textId="45B322BB" w:rsidR="003F7BD0" w:rsidRPr="001C37C7" w:rsidRDefault="003F7BD0" w:rsidP="003F7BD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ie e fai se suesuega o le KOVITI-19.</w:t>
      </w:r>
    </w:p>
    <w:p w14:paraId="49E2F5B9" w14:textId="77777777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22F996BF" w14:textId="77777777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_____________________________________________</w:t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__________________________</w:t>
      </w:r>
    </w:p>
    <w:p w14:paraId="40F18A5C" w14:textId="709AFC6D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lastRenderedPageBreak/>
        <w:t>Saini o le Tam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>aititi Aoga (18 pe matua ifo)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ab/>
      </w:r>
      <w:r w:rsidR="00774504" w:rsidRPr="001C37C7">
        <w:rPr>
          <w:rFonts w:ascii="Calibri" w:hAnsi="Calibri" w:cs="Calibri"/>
          <w:sz w:val="21"/>
          <w:szCs w:val="21"/>
          <w:lang w:val="es-AR"/>
        </w:rPr>
        <w:tab/>
      </w:r>
      <w:r w:rsidR="001C37C7" w:rsidRPr="001C37C7">
        <w:rPr>
          <w:rFonts w:ascii="Calibri" w:hAnsi="Calibri" w:cs="Calibri"/>
          <w:sz w:val="21"/>
          <w:szCs w:val="21"/>
          <w:lang w:val="es-AR"/>
        </w:rPr>
        <w:tab/>
      </w:r>
      <w:r w:rsidR="00952C16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>Aso na saini ai</w:t>
      </w:r>
    </w:p>
    <w:sectPr w:rsidR="003F7BD0" w:rsidRPr="001C37C7" w:rsidSect="001C37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9A7A1" w14:textId="77777777" w:rsidR="0016696E" w:rsidRDefault="0016696E" w:rsidP="008564AA">
      <w:pPr>
        <w:spacing w:after="0" w:line="240" w:lineRule="auto"/>
      </w:pPr>
      <w:r>
        <w:separator/>
      </w:r>
    </w:p>
  </w:endnote>
  <w:endnote w:type="continuationSeparator" w:id="0">
    <w:p w14:paraId="4984774E" w14:textId="77777777" w:rsidR="0016696E" w:rsidRDefault="0016696E" w:rsidP="008564AA">
      <w:pPr>
        <w:spacing w:after="0" w:line="240" w:lineRule="auto"/>
      </w:pPr>
      <w:r>
        <w:continuationSeparator/>
      </w:r>
    </w:p>
  </w:endnote>
  <w:endnote w:type="continuationNotice" w:id="1">
    <w:p w14:paraId="64702B5D" w14:textId="77777777" w:rsidR="0016696E" w:rsidRDefault="001669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40E9C" w14:textId="77777777" w:rsidR="00004A1C" w:rsidRDefault="00004A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4C7B" w14:textId="2C728C6E" w:rsidR="001F5D5F" w:rsidRDefault="001F5D5F">
    <w:pPr>
      <w:pStyle w:val="Footer"/>
    </w:pPr>
    <w:r>
      <w:t>420-56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FD5C0" w14:textId="77777777" w:rsidR="00004A1C" w:rsidRDefault="00004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C5194" w14:textId="77777777" w:rsidR="0016696E" w:rsidRDefault="0016696E" w:rsidP="008564AA">
      <w:pPr>
        <w:spacing w:after="0" w:line="240" w:lineRule="auto"/>
      </w:pPr>
      <w:r>
        <w:separator/>
      </w:r>
    </w:p>
  </w:footnote>
  <w:footnote w:type="continuationSeparator" w:id="0">
    <w:p w14:paraId="2F153748" w14:textId="77777777" w:rsidR="0016696E" w:rsidRDefault="0016696E" w:rsidP="008564AA">
      <w:pPr>
        <w:spacing w:after="0" w:line="240" w:lineRule="auto"/>
      </w:pPr>
      <w:r>
        <w:continuationSeparator/>
      </w:r>
    </w:p>
  </w:footnote>
  <w:footnote w:type="continuationNotice" w:id="1">
    <w:p w14:paraId="1C33715C" w14:textId="77777777" w:rsidR="0016696E" w:rsidRDefault="001669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CA2C0" w14:textId="77777777" w:rsidR="00004A1C" w:rsidRDefault="00004A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01380" w14:textId="77777777" w:rsidR="00004A1C" w:rsidRDefault="00004A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8D9B" w14:textId="77777777" w:rsidR="00004A1C" w:rsidRDefault="00004A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6A59"/>
    <w:multiLevelType w:val="multilevel"/>
    <w:tmpl w:val="5BF43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B73CBD"/>
    <w:multiLevelType w:val="hybridMultilevel"/>
    <w:tmpl w:val="4A08984C"/>
    <w:lvl w:ilvl="0" w:tplc="3F14764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8544B"/>
    <w:multiLevelType w:val="multilevel"/>
    <w:tmpl w:val="363036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4550F81"/>
    <w:multiLevelType w:val="hybridMultilevel"/>
    <w:tmpl w:val="D2F6CB04"/>
    <w:lvl w:ilvl="0" w:tplc="ED6ABCD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0729DF"/>
    <w:multiLevelType w:val="hybridMultilevel"/>
    <w:tmpl w:val="1E5E5126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3DA7"/>
    <w:multiLevelType w:val="hybridMultilevel"/>
    <w:tmpl w:val="026AF8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8E0"/>
    <w:multiLevelType w:val="multilevel"/>
    <w:tmpl w:val="0438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844C82"/>
    <w:multiLevelType w:val="multilevel"/>
    <w:tmpl w:val="BB66E6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FF85A34"/>
    <w:multiLevelType w:val="hybridMultilevel"/>
    <w:tmpl w:val="D5A6BAB6"/>
    <w:lvl w:ilvl="0" w:tplc="D28CD72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758F6"/>
    <w:multiLevelType w:val="hybridMultilevel"/>
    <w:tmpl w:val="20D6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02F9E"/>
    <w:multiLevelType w:val="hybridMultilevel"/>
    <w:tmpl w:val="C8CA7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53162"/>
    <w:multiLevelType w:val="hybridMultilevel"/>
    <w:tmpl w:val="89BC7002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809442">
    <w:abstractNumId w:val="5"/>
  </w:num>
  <w:num w:numId="2" w16cid:durableId="1920794930">
    <w:abstractNumId w:val="8"/>
  </w:num>
  <w:num w:numId="3" w16cid:durableId="772632826">
    <w:abstractNumId w:val="12"/>
  </w:num>
  <w:num w:numId="4" w16cid:durableId="753861906">
    <w:abstractNumId w:val="4"/>
  </w:num>
  <w:num w:numId="5" w16cid:durableId="1842230356">
    <w:abstractNumId w:val="1"/>
  </w:num>
  <w:num w:numId="6" w16cid:durableId="454564691">
    <w:abstractNumId w:val="10"/>
  </w:num>
  <w:num w:numId="7" w16cid:durableId="323511857">
    <w:abstractNumId w:val="0"/>
  </w:num>
  <w:num w:numId="8" w16cid:durableId="1771587428">
    <w:abstractNumId w:val="7"/>
  </w:num>
  <w:num w:numId="9" w16cid:durableId="1987314623">
    <w:abstractNumId w:val="6"/>
  </w:num>
  <w:num w:numId="10" w16cid:durableId="942494909">
    <w:abstractNumId w:val="2"/>
  </w:num>
  <w:num w:numId="11" w16cid:durableId="2034114094">
    <w:abstractNumId w:val="9"/>
  </w:num>
  <w:num w:numId="12" w16cid:durableId="163786995">
    <w:abstractNumId w:val="11"/>
  </w:num>
  <w:num w:numId="13" w16cid:durableId="9588031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IDMiwsLC3MjZV0lIJTi4sz8/NACoxqAaPccT0sAAAA"/>
  </w:docVars>
  <w:rsids>
    <w:rsidRoot w:val="008564AA"/>
    <w:rsid w:val="00004A1C"/>
    <w:rsid w:val="0001193E"/>
    <w:rsid w:val="00023CA4"/>
    <w:rsid w:val="00036295"/>
    <w:rsid w:val="00074497"/>
    <w:rsid w:val="00086AD6"/>
    <w:rsid w:val="000F624D"/>
    <w:rsid w:val="00101FE4"/>
    <w:rsid w:val="00126944"/>
    <w:rsid w:val="00142C61"/>
    <w:rsid w:val="00144A6D"/>
    <w:rsid w:val="00154899"/>
    <w:rsid w:val="00155F8E"/>
    <w:rsid w:val="0016696E"/>
    <w:rsid w:val="00183A79"/>
    <w:rsid w:val="001C37C7"/>
    <w:rsid w:val="001D3716"/>
    <w:rsid w:val="001E5060"/>
    <w:rsid w:val="001F40E5"/>
    <w:rsid w:val="001F5D5F"/>
    <w:rsid w:val="001F6BF3"/>
    <w:rsid w:val="002023D9"/>
    <w:rsid w:val="00281743"/>
    <w:rsid w:val="002B7B42"/>
    <w:rsid w:val="00305CF8"/>
    <w:rsid w:val="00360D5B"/>
    <w:rsid w:val="003665B8"/>
    <w:rsid w:val="003D5A0E"/>
    <w:rsid w:val="003F337B"/>
    <w:rsid w:val="003F3CD2"/>
    <w:rsid w:val="003F7BD0"/>
    <w:rsid w:val="00451235"/>
    <w:rsid w:val="004863F3"/>
    <w:rsid w:val="00496486"/>
    <w:rsid w:val="004968D4"/>
    <w:rsid w:val="004C0EC1"/>
    <w:rsid w:val="004D600C"/>
    <w:rsid w:val="004F6727"/>
    <w:rsid w:val="00510353"/>
    <w:rsid w:val="005C0D8A"/>
    <w:rsid w:val="005C651C"/>
    <w:rsid w:val="00610ED2"/>
    <w:rsid w:val="00621BD1"/>
    <w:rsid w:val="0067210B"/>
    <w:rsid w:val="00697550"/>
    <w:rsid w:val="0070786B"/>
    <w:rsid w:val="007268E3"/>
    <w:rsid w:val="007716E5"/>
    <w:rsid w:val="00774504"/>
    <w:rsid w:val="00775600"/>
    <w:rsid w:val="007B354A"/>
    <w:rsid w:val="00815D56"/>
    <w:rsid w:val="00817B87"/>
    <w:rsid w:val="00817CFE"/>
    <w:rsid w:val="008276F8"/>
    <w:rsid w:val="00847CC6"/>
    <w:rsid w:val="008564AA"/>
    <w:rsid w:val="00856DC9"/>
    <w:rsid w:val="00862634"/>
    <w:rsid w:val="00877AFD"/>
    <w:rsid w:val="00882FD2"/>
    <w:rsid w:val="008D2C39"/>
    <w:rsid w:val="008E2D27"/>
    <w:rsid w:val="008E3846"/>
    <w:rsid w:val="008E71D1"/>
    <w:rsid w:val="008F3C17"/>
    <w:rsid w:val="00915341"/>
    <w:rsid w:val="00952C16"/>
    <w:rsid w:val="00984D9A"/>
    <w:rsid w:val="009A11E8"/>
    <w:rsid w:val="009C5847"/>
    <w:rsid w:val="009C6AF4"/>
    <w:rsid w:val="00A83C31"/>
    <w:rsid w:val="00AA119C"/>
    <w:rsid w:val="00AB1D56"/>
    <w:rsid w:val="00B25CB8"/>
    <w:rsid w:val="00B6555F"/>
    <w:rsid w:val="00B71DFB"/>
    <w:rsid w:val="00B81145"/>
    <w:rsid w:val="00BA6B6E"/>
    <w:rsid w:val="00BC04A2"/>
    <w:rsid w:val="00BE7899"/>
    <w:rsid w:val="00BF0448"/>
    <w:rsid w:val="00C60C4A"/>
    <w:rsid w:val="00C65DD9"/>
    <w:rsid w:val="00C93D65"/>
    <w:rsid w:val="00CB629B"/>
    <w:rsid w:val="00DA42AC"/>
    <w:rsid w:val="00DC0E07"/>
    <w:rsid w:val="00DC5F2F"/>
    <w:rsid w:val="00E11F54"/>
    <w:rsid w:val="00E20B80"/>
    <w:rsid w:val="00E211A4"/>
    <w:rsid w:val="00E21AA4"/>
    <w:rsid w:val="00E94432"/>
    <w:rsid w:val="00ED0B55"/>
    <w:rsid w:val="00EE2FF9"/>
    <w:rsid w:val="00F01EB0"/>
    <w:rsid w:val="00F265F4"/>
    <w:rsid w:val="00F26AC9"/>
    <w:rsid w:val="00F87293"/>
    <w:rsid w:val="00F95556"/>
    <w:rsid w:val="00FC7649"/>
    <w:rsid w:val="00FD6B6C"/>
    <w:rsid w:val="00FE4591"/>
    <w:rsid w:val="00FF646E"/>
    <w:rsid w:val="0170E722"/>
    <w:rsid w:val="0B351512"/>
    <w:rsid w:val="0DA75CBC"/>
    <w:rsid w:val="15994644"/>
    <w:rsid w:val="17920701"/>
    <w:rsid w:val="1EC890C7"/>
    <w:rsid w:val="23346353"/>
    <w:rsid w:val="297DDD67"/>
    <w:rsid w:val="2EC61A31"/>
    <w:rsid w:val="3DBF64E6"/>
    <w:rsid w:val="415249E4"/>
    <w:rsid w:val="5ECD1848"/>
    <w:rsid w:val="6F8967D1"/>
    <w:rsid w:val="707B756C"/>
    <w:rsid w:val="7D96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C9F75C"/>
  <w15:chartTrackingRefBased/>
  <w15:docId w15:val="{4E29CD9F-DA15-4E53-A7B3-D1B0DB1F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64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8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6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4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4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4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FD2"/>
  </w:style>
  <w:style w:type="paragraph" w:styleId="Footer">
    <w:name w:val="footer"/>
    <w:basedOn w:val="Normal"/>
    <w:link w:val="Foot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FD2"/>
  </w:style>
  <w:style w:type="paragraph" w:customStyle="1" w:styleId="paragraph">
    <w:name w:val="paragraph"/>
    <w:basedOn w:val="Normal"/>
    <w:rsid w:val="009C5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C5847"/>
  </w:style>
  <w:style w:type="character" w:customStyle="1" w:styleId="eop">
    <w:name w:val="eop"/>
    <w:basedOn w:val="DefaultParagraphFont"/>
    <w:rsid w:val="009C5847"/>
  </w:style>
  <w:style w:type="table" w:styleId="TableGrid">
    <w:name w:val="Table Grid"/>
    <w:basedOn w:val="TableNormal"/>
    <w:uiPriority w:val="39"/>
    <w:rsid w:val="00DC5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96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2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4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276FECCAF6B45A6F6B62B58AE702A" ma:contentTypeVersion="16" ma:contentTypeDescription="Create a new document." ma:contentTypeScope="" ma:versionID="06da3201a04b6631472eb906018c0508">
  <xsd:schema xmlns:xsd="http://www.w3.org/2001/XMLSchema" xmlns:xs="http://www.w3.org/2001/XMLSchema" xmlns:p="http://schemas.microsoft.com/office/2006/metadata/properties" xmlns:ns1="http://schemas.microsoft.com/sharepoint/v3" xmlns:ns2="120be060-3e01-4d9a-b9ca-021db19299e4" xmlns:ns3="aac25e94-af49-44f2-8d1c-e32e4bc29297" targetNamespace="http://schemas.microsoft.com/office/2006/metadata/properties" ma:root="true" ma:fieldsID="4e577cfaeb715f4426d339fb4e415680" ns1:_="" ns2:_="" ns3:_="">
    <xsd:import namespace="http://schemas.microsoft.com/sharepoint/v3"/>
    <xsd:import namespace="120be060-3e01-4d9a-b9ca-021db19299e4"/>
    <xsd:import namespace="aac25e94-af49-44f2-8d1c-e32e4bc292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be060-3e01-4d9a-b9ca-021db19299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9b34e36-4904-4873-9e90-c9c63734bc46}" ma:internalName="TaxCatchAll" ma:showField="CatchAllData" ma:web="120be060-3e01-4d9a-b9ca-021db19299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25e94-af49-44f2-8d1c-e32e4bc29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0be060-3e01-4d9a-b9ca-021db19299e4">
      <UserInfo>
        <DisplayName>Bagdasarian, Natasha (DHHS)</DisplayName>
        <AccountId>21362</AccountId>
        <AccountType/>
      </UserInfo>
      <UserInfo>
        <DisplayName>Johnson, Brandy</DisplayName>
        <AccountId>21837</AccountId>
        <AccountType/>
      </UserInfo>
      <UserInfo>
        <DisplayName>Warsh, Jonathan (DHHS)</DisplayName>
        <AccountId>17262</AccountId>
        <AccountType/>
      </UserInfo>
      <UserInfo>
        <DisplayName>Dave, Aarti (DHHS-Contractor)</DisplayName>
        <AccountId>11104</AccountId>
        <AccountType/>
      </UserInfo>
      <UserInfo>
        <DisplayName>Hamilton, Hannah (DHHS-Contractor)</DisplayName>
        <AccountId>21469</AccountId>
        <AccountType/>
      </UserInfo>
      <UserInfo>
        <DisplayName>Raza, Leena (DHHS-Contractor)</DisplayName>
        <AccountId>21480</AccountId>
        <AccountType/>
      </UserInfo>
    </SharedWithUsers>
    <_ip_UnifiedCompliancePolicyUIAction xmlns="http://schemas.microsoft.com/sharepoint/v3" xsi:nil="true"/>
    <TaxCatchAll xmlns="120be060-3e01-4d9a-b9ca-021db19299e4" xsi:nil="true"/>
    <_ip_UnifiedCompliancePolicyProperties xmlns="http://schemas.microsoft.com/sharepoint/v3" xsi:nil="true"/>
    <lcf76f155ced4ddcb4097134ff3c332f xmlns="aac25e94-af49-44f2-8d1c-e32e4bc292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D0799B-76FA-49CC-904D-9DF5522317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F573C5-940D-47DD-9E40-60AA69BC9C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0be060-3e01-4d9a-b9ca-021db19299e4"/>
    <ds:schemaRef ds:uri="aac25e94-af49-44f2-8d1c-e32e4bc29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FF89C3-D53A-46C1-8DB0-C59E63B4AFC0}">
  <ds:schemaRefs>
    <ds:schemaRef ds:uri="http://www.w3.org/XML/1998/namespace"/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120be060-3e01-4d9a-b9ca-021db19299e4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aac25e94-af49-44f2-8d1c-e32e4bc29297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y, Sarah (DHHS)</dc:creator>
  <cp:keywords/>
  <dc:description/>
  <cp:lastModifiedBy>Smith, Olivia M (DOH)</cp:lastModifiedBy>
  <cp:revision>3</cp:revision>
  <dcterms:created xsi:type="dcterms:W3CDTF">2023-12-19T22:12:00Z</dcterms:created>
  <dcterms:modified xsi:type="dcterms:W3CDTF">2024-01-10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iteId">
    <vt:lpwstr>d5fb7087-3777-42ad-966a-892ef47225d1</vt:lpwstr>
  </property>
  <property fmtid="{D5CDD505-2E9C-101B-9397-08002B2CF9AE}" pid="4" name="MSIP_Label_3a2fed65-62e7-46ea-af74-187e0c17143a_Owner">
    <vt:lpwstr>EstyS@michigan.gov</vt:lpwstr>
  </property>
  <property fmtid="{D5CDD505-2E9C-101B-9397-08002B2CF9AE}" pid="5" name="MSIP_Label_3a2fed65-62e7-46ea-af74-187e0c17143a_SetDate">
    <vt:lpwstr>2020-12-23T23:32:30.7399372Z</vt:lpwstr>
  </property>
  <property fmtid="{D5CDD505-2E9C-101B-9397-08002B2CF9AE}" pid="6" name="MSIP_Label_3a2fed65-62e7-46ea-af74-187e0c17143a_Name">
    <vt:lpwstr>Internal Data (Standard State Data)</vt:lpwstr>
  </property>
  <property fmtid="{D5CDD505-2E9C-101B-9397-08002B2CF9AE}" pid="7" name="MSIP_Label_3a2fed65-62e7-46ea-af74-187e0c17143a_Application">
    <vt:lpwstr>Microsoft Azure Information Protection</vt:lpwstr>
  </property>
  <property fmtid="{D5CDD505-2E9C-101B-9397-08002B2CF9AE}" pid="8" name="MSIP_Label_3a2fed65-62e7-46ea-af74-187e0c17143a_ActionId">
    <vt:lpwstr>abacb79d-c0fe-4562-b51e-32a2ba84af5a</vt:lpwstr>
  </property>
  <property fmtid="{D5CDD505-2E9C-101B-9397-08002B2CF9AE}" pid="9" name="MSIP_Label_3a2fed65-62e7-46ea-af74-187e0c17143a_Extended_MSFT_Method">
    <vt:lpwstr>Manual</vt:lpwstr>
  </property>
  <property fmtid="{D5CDD505-2E9C-101B-9397-08002B2CF9AE}" pid="10" name="ContentTypeId">
    <vt:lpwstr>0x010100B14276FECCAF6B45A6F6B62B58AE702A</vt:lpwstr>
  </property>
  <property fmtid="{D5CDD505-2E9C-101B-9397-08002B2CF9AE}" pid="11" name="MSIP_Label_1520fa42-cf58-4c22-8b93-58cf1d3bd1cb_Enabled">
    <vt:lpwstr>true</vt:lpwstr>
  </property>
  <property fmtid="{D5CDD505-2E9C-101B-9397-08002B2CF9AE}" pid="12" name="MSIP_Label_1520fa42-cf58-4c22-8b93-58cf1d3bd1cb_SetDate">
    <vt:lpwstr>2023-12-19T22:12:04Z</vt:lpwstr>
  </property>
  <property fmtid="{D5CDD505-2E9C-101B-9397-08002B2CF9AE}" pid="13" name="MSIP_Label_1520fa42-cf58-4c22-8b93-58cf1d3bd1cb_Method">
    <vt:lpwstr>Standard</vt:lpwstr>
  </property>
  <property fmtid="{D5CDD505-2E9C-101B-9397-08002B2CF9AE}" pid="14" name="MSIP_Label_1520fa42-cf58-4c22-8b93-58cf1d3bd1cb_Name">
    <vt:lpwstr>Public Information</vt:lpwstr>
  </property>
  <property fmtid="{D5CDD505-2E9C-101B-9397-08002B2CF9AE}" pid="15" name="MSIP_Label_1520fa42-cf58-4c22-8b93-58cf1d3bd1cb_SiteId">
    <vt:lpwstr>11d0e217-264e-400a-8ba0-57dcc127d72d</vt:lpwstr>
  </property>
  <property fmtid="{D5CDD505-2E9C-101B-9397-08002B2CF9AE}" pid="16" name="MSIP_Label_1520fa42-cf58-4c22-8b93-58cf1d3bd1cb_ActionId">
    <vt:lpwstr>7339d5a2-739a-4b06-9318-a8a8d85781c6</vt:lpwstr>
  </property>
  <property fmtid="{D5CDD505-2E9C-101B-9397-08002B2CF9AE}" pid="17" name="MSIP_Label_1520fa42-cf58-4c22-8b93-58cf1d3bd1cb_ContentBits">
    <vt:lpwstr>0</vt:lpwstr>
  </property>
  <property fmtid="{D5CDD505-2E9C-101B-9397-08002B2CF9AE}" pid="18" name="MediaServiceImageTags">
    <vt:lpwstr/>
  </property>
</Properties>
</file>